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E0B792" w14:textId="77777777" w:rsidR="008907FF" w:rsidRDefault="008907FF" w:rsidP="0014297F">
      <w:pPr>
        <w:spacing w:after="0"/>
        <w:ind w:left="2160" w:firstLine="720"/>
        <w:rPr>
          <w:b/>
          <w:bCs/>
          <w:sz w:val="28"/>
          <w:szCs w:val="28"/>
        </w:rPr>
      </w:pPr>
      <w:r w:rsidRPr="00B003A4">
        <w:rPr>
          <w:b/>
          <w:bCs/>
          <w:sz w:val="28"/>
          <w:szCs w:val="28"/>
        </w:rPr>
        <w:t>Growth Group Study Questions</w:t>
      </w:r>
    </w:p>
    <w:p w14:paraId="57EC5CB4" w14:textId="705DAEB6" w:rsidR="008907FF" w:rsidRPr="0014297F" w:rsidRDefault="008907FF" w:rsidP="0014297F">
      <w:pPr>
        <w:spacing w:after="0"/>
        <w:jc w:val="center"/>
        <w:rPr>
          <w:sz w:val="24"/>
          <w:szCs w:val="24"/>
        </w:rPr>
      </w:pPr>
      <w:r w:rsidRPr="00B003A4">
        <w:rPr>
          <w:sz w:val="24"/>
          <w:szCs w:val="24"/>
        </w:rPr>
        <w:t xml:space="preserve">Week of </w:t>
      </w:r>
      <w:r w:rsidR="00550FE5">
        <w:rPr>
          <w:sz w:val="24"/>
          <w:szCs w:val="24"/>
        </w:rPr>
        <w:t xml:space="preserve">December </w:t>
      </w:r>
      <w:r w:rsidR="007320DB">
        <w:rPr>
          <w:sz w:val="24"/>
          <w:szCs w:val="24"/>
        </w:rPr>
        <w:t>13</w:t>
      </w:r>
      <w:r w:rsidRPr="00B003A4">
        <w:rPr>
          <w:sz w:val="24"/>
          <w:szCs w:val="24"/>
        </w:rPr>
        <w:t>, 2020</w:t>
      </w:r>
    </w:p>
    <w:p w14:paraId="21AD44B4" w14:textId="77777777" w:rsidR="008907FF" w:rsidRDefault="008907FF" w:rsidP="008907FF">
      <w:pPr>
        <w:rPr>
          <w:rFonts w:ascii="Calibri" w:hAnsi="Calibri" w:cs="Calibri"/>
          <w:b/>
          <w:bCs/>
          <w:sz w:val="26"/>
          <w:szCs w:val="26"/>
        </w:rPr>
      </w:pPr>
      <w:r w:rsidRPr="001E58AE">
        <w:rPr>
          <w:rFonts w:ascii="Calibri" w:hAnsi="Calibri" w:cs="Calibri"/>
          <w:b/>
          <w:bCs/>
          <w:sz w:val="26"/>
          <w:szCs w:val="26"/>
        </w:rPr>
        <w:t>Sermon Outline Review</w:t>
      </w:r>
    </w:p>
    <w:p w14:paraId="0F3162AB" w14:textId="58689D80" w:rsidR="008907FF" w:rsidRDefault="007320DB" w:rsidP="008907FF">
      <w:pPr>
        <w:spacing w:after="0"/>
        <w:rPr>
          <w:rFonts w:ascii="Calibri" w:hAnsi="Calibri" w:cs="Calibri"/>
          <w:i/>
          <w:iCs/>
          <w:sz w:val="26"/>
          <w:szCs w:val="26"/>
        </w:rPr>
      </w:pPr>
      <w:r>
        <w:rPr>
          <w:rFonts w:ascii="Calibri" w:hAnsi="Calibri" w:cs="Calibri"/>
          <w:i/>
          <w:iCs/>
          <w:sz w:val="26"/>
          <w:szCs w:val="26"/>
        </w:rPr>
        <w:t>High-Definition Christmas</w:t>
      </w:r>
    </w:p>
    <w:p w14:paraId="4B965DF5" w14:textId="0094414C" w:rsidR="007320DB" w:rsidRPr="00A8316A" w:rsidRDefault="007320DB" w:rsidP="008907FF">
      <w:pPr>
        <w:spacing w:after="0"/>
        <w:rPr>
          <w:rFonts w:ascii="Calibri" w:hAnsi="Calibri" w:cs="Calibri"/>
          <w:i/>
          <w:iCs/>
          <w:sz w:val="26"/>
          <w:szCs w:val="26"/>
        </w:rPr>
      </w:pPr>
      <w:r>
        <w:rPr>
          <w:rFonts w:ascii="Calibri" w:hAnsi="Calibri" w:cs="Calibri"/>
          <w:i/>
          <w:iCs/>
          <w:sz w:val="26"/>
          <w:szCs w:val="26"/>
        </w:rPr>
        <w:t>Before Bethlehem</w:t>
      </w:r>
    </w:p>
    <w:p w14:paraId="74A2F337" w14:textId="65006690" w:rsidR="008907FF" w:rsidRPr="007C3A76" w:rsidRDefault="007320DB" w:rsidP="008907FF">
      <w:p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Luke 24:25-27</w:t>
      </w:r>
    </w:p>
    <w:p w14:paraId="22458F9D" w14:textId="4CB1C207" w:rsidR="000E70B7" w:rsidRPr="007320DB" w:rsidRDefault="007320DB" w:rsidP="007320DB">
      <w:pPr>
        <w:pStyle w:val="ListParagraph"/>
        <w:numPr>
          <w:ilvl w:val="0"/>
          <w:numId w:val="2"/>
        </w:numPr>
        <w:rPr>
          <w:rFonts w:ascii="Calibri" w:hAnsi="Calibri" w:cs="Calibri"/>
          <w:sz w:val="26"/>
          <w:szCs w:val="26"/>
        </w:rPr>
      </w:pPr>
      <w:r w:rsidRPr="007320DB">
        <w:rPr>
          <w:rFonts w:ascii="Calibri" w:hAnsi="Calibri" w:cs="Calibri"/>
          <w:sz w:val="26"/>
          <w:szCs w:val="26"/>
          <w:u w:val="single"/>
        </w:rPr>
        <w:t xml:space="preserve">Creator </w:t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>
        <w:rPr>
          <w:rFonts w:ascii="Calibri" w:hAnsi="Calibri" w:cs="Calibri"/>
          <w:sz w:val="26"/>
          <w:szCs w:val="26"/>
        </w:rPr>
        <w:tab/>
      </w:r>
      <w:r w:rsidRPr="007320DB">
        <w:rPr>
          <w:rFonts w:ascii="Calibri" w:hAnsi="Calibri" w:cs="Calibri"/>
          <w:sz w:val="26"/>
          <w:szCs w:val="26"/>
        </w:rPr>
        <w:t>Genesis 1:1, John 1:1-5, Colossians 1:15-17</w:t>
      </w:r>
    </w:p>
    <w:p w14:paraId="36145690" w14:textId="5A6D663A" w:rsidR="000E70B7" w:rsidRPr="007320DB" w:rsidRDefault="007320DB" w:rsidP="00226A66">
      <w:pPr>
        <w:pStyle w:val="ListParagraph"/>
        <w:numPr>
          <w:ilvl w:val="0"/>
          <w:numId w:val="2"/>
        </w:numPr>
        <w:rPr>
          <w:rFonts w:ascii="Calibri" w:hAnsi="Calibri" w:cs="Calibri"/>
          <w:sz w:val="26"/>
          <w:szCs w:val="26"/>
        </w:rPr>
      </w:pPr>
      <w:r w:rsidRPr="007320DB">
        <w:rPr>
          <w:rFonts w:ascii="Calibri" w:hAnsi="Calibri" w:cs="Calibri"/>
          <w:sz w:val="26"/>
          <w:szCs w:val="26"/>
          <w:u w:val="single"/>
        </w:rPr>
        <w:t xml:space="preserve">Champion </w:t>
      </w:r>
      <w:r w:rsidRPr="007320DB">
        <w:rPr>
          <w:rFonts w:ascii="Calibri" w:hAnsi="Calibri" w:cs="Calibri"/>
          <w:sz w:val="26"/>
          <w:szCs w:val="26"/>
        </w:rPr>
        <w:tab/>
      </w:r>
      <w:r w:rsidRPr="007320DB">
        <w:rPr>
          <w:rFonts w:ascii="Calibri" w:hAnsi="Calibri" w:cs="Calibri"/>
          <w:sz w:val="26"/>
          <w:szCs w:val="26"/>
        </w:rPr>
        <w:tab/>
      </w:r>
      <w:r w:rsidRPr="007320DB">
        <w:rPr>
          <w:rFonts w:ascii="Calibri" w:hAnsi="Calibri" w:cs="Calibri"/>
          <w:sz w:val="26"/>
          <w:szCs w:val="26"/>
        </w:rPr>
        <w:tab/>
      </w:r>
      <w:r w:rsidRPr="007320DB">
        <w:rPr>
          <w:rFonts w:ascii="Calibri" w:hAnsi="Calibri" w:cs="Calibri"/>
          <w:sz w:val="26"/>
          <w:szCs w:val="26"/>
        </w:rPr>
        <w:tab/>
      </w:r>
      <w:r w:rsidRPr="007320DB">
        <w:rPr>
          <w:rFonts w:ascii="Calibri" w:hAnsi="Calibri" w:cs="Calibri"/>
          <w:sz w:val="26"/>
          <w:szCs w:val="26"/>
        </w:rPr>
        <w:t>Genesis 3:15, Isaiah 25:6-8</w:t>
      </w:r>
    </w:p>
    <w:p w14:paraId="1A224503" w14:textId="31F79730" w:rsidR="000E70B7" w:rsidRPr="007320DB" w:rsidRDefault="007320DB" w:rsidP="000E70B7">
      <w:pPr>
        <w:pStyle w:val="ListParagraph"/>
        <w:numPr>
          <w:ilvl w:val="0"/>
          <w:numId w:val="2"/>
        </w:numPr>
        <w:rPr>
          <w:rFonts w:ascii="Calibri" w:hAnsi="Calibri" w:cs="Calibri"/>
          <w:sz w:val="26"/>
          <w:szCs w:val="26"/>
        </w:rPr>
      </w:pPr>
      <w:r w:rsidRPr="007320DB">
        <w:rPr>
          <w:rFonts w:ascii="Calibri" w:hAnsi="Calibri" w:cs="Calibri"/>
          <w:sz w:val="26"/>
          <w:szCs w:val="26"/>
          <w:u w:val="single"/>
        </w:rPr>
        <w:t xml:space="preserve">Crowned </w:t>
      </w:r>
      <w:r w:rsidRPr="007320DB">
        <w:rPr>
          <w:rFonts w:ascii="Calibri" w:hAnsi="Calibri" w:cs="Calibri"/>
          <w:sz w:val="26"/>
          <w:szCs w:val="26"/>
        </w:rPr>
        <w:tab/>
      </w:r>
      <w:r w:rsidRPr="007320DB">
        <w:rPr>
          <w:rFonts w:ascii="Calibri" w:hAnsi="Calibri" w:cs="Calibri"/>
          <w:sz w:val="26"/>
          <w:szCs w:val="26"/>
        </w:rPr>
        <w:tab/>
      </w:r>
      <w:r w:rsidRPr="007320DB">
        <w:rPr>
          <w:rFonts w:ascii="Calibri" w:hAnsi="Calibri" w:cs="Calibri"/>
          <w:sz w:val="26"/>
          <w:szCs w:val="26"/>
        </w:rPr>
        <w:tab/>
      </w:r>
      <w:r w:rsidRPr="007320DB">
        <w:rPr>
          <w:rFonts w:ascii="Calibri" w:hAnsi="Calibri" w:cs="Calibri"/>
          <w:sz w:val="26"/>
          <w:szCs w:val="26"/>
        </w:rPr>
        <w:tab/>
      </w:r>
      <w:r w:rsidRPr="007320DB">
        <w:rPr>
          <w:rFonts w:ascii="Calibri" w:hAnsi="Calibri" w:cs="Calibri"/>
          <w:sz w:val="26"/>
          <w:szCs w:val="26"/>
        </w:rPr>
        <w:t>Genesis 49:8-10, Isaiah 9:7, Jeremiah 30:8-9</w:t>
      </w:r>
    </w:p>
    <w:p w14:paraId="1392E453" w14:textId="6A840D60" w:rsidR="0011633A" w:rsidRDefault="0011633A" w:rsidP="008907FF">
      <w:pPr>
        <w:spacing w:after="0" w:line="240" w:lineRule="auto"/>
        <w:rPr>
          <w:rFonts w:ascii="Calibri" w:hAnsi="Calibri" w:cs="Calibri"/>
          <w:b/>
          <w:bCs/>
          <w:sz w:val="26"/>
          <w:szCs w:val="26"/>
        </w:rPr>
      </w:pPr>
    </w:p>
    <w:p w14:paraId="670204EC" w14:textId="77777777" w:rsidR="006755F9" w:rsidRDefault="006755F9" w:rsidP="008907FF">
      <w:pPr>
        <w:spacing w:after="0" w:line="240" w:lineRule="auto"/>
        <w:rPr>
          <w:rFonts w:ascii="Calibri" w:hAnsi="Calibri" w:cs="Calibri"/>
          <w:b/>
          <w:bCs/>
          <w:sz w:val="26"/>
          <w:szCs w:val="26"/>
        </w:rPr>
      </w:pPr>
    </w:p>
    <w:p w14:paraId="1DF65A2D" w14:textId="2200CBB0" w:rsidR="008907FF" w:rsidRDefault="008907FF" w:rsidP="008907FF">
      <w:pPr>
        <w:spacing w:after="0" w:line="240" w:lineRule="auto"/>
        <w:rPr>
          <w:rFonts w:ascii="Calibri" w:hAnsi="Calibri" w:cs="Calibri"/>
          <w:b/>
          <w:bCs/>
          <w:sz w:val="26"/>
          <w:szCs w:val="26"/>
        </w:rPr>
      </w:pPr>
      <w:r w:rsidRPr="001E58AE">
        <w:rPr>
          <w:rFonts w:ascii="Calibri" w:hAnsi="Calibri" w:cs="Calibri"/>
          <w:b/>
          <w:bCs/>
          <w:sz w:val="26"/>
          <w:szCs w:val="26"/>
        </w:rPr>
        <w:t>Digging Deeper</w:t>
      </w:r>
    </w:p>
    <w:p w14:paraId="0EEE31D7" w14:textId="77777777" w:rsidR="008907FF" w:rsidRPr="001E58AE" w:rsidRDefault="008907FF" w:rsidP="008907FF">
      <w:pPr>
        <w:spacing w:after="0" w:line="240" w:lineRule="auto"/>
        <w:rPr>
          <w:rFonts w:ascii="Calibri" w:hAnsi="Calibri" w:cs="Calibri"/>
          <w:b/>
          <w:bCs/>
          <w:sz w:val="26"/>
          <w:szCs w:val="26"/>
        </w:rPr>
      </w:pPr>
    </w:p>
    <w:p w14:paraId="62FAAF23" w14:textId="3514BFC7" w:rsidR="008907FF" w:rsidRDefault="008907FF" w:rsidP="008907FF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sz w:val="26"/>
          <w:szCs w:val="26"/>
        </w:rPr>
      </w:pPr>
      <w:r w:rsidRPr="001E58AE">
        <w:rPr>
          <w:rFonts w:ascii="Calibri" w:hAnsi="Calibri" w:cs="Calibri"/>
          <w:sz w:val="26"/>
          <w:szCs w:val="26"/>
        </w:rPr>
        <w:t xml:space="preserve">What </w:t>
      </w:r>
      <w:r w:rsidR="00071406">
        <w:rPr>
          <w:rFonts w:ascii="Calibri" w:hAnsi="Calibri" w:cs="Calibri"/>
          <w:sz w:val="26"/>
          <w:szCs w:val="26"/>
        </w:rPr>
        <w:t xml:space="preserve">did you find most </w:t>
      </w:r>
      <w:r w:rsidR="0040206A">
        <w:rPr>
          <w:rFonts w:ascii="Calibri" w:hAnsi="Calibri" w:cs="Calibri"/>
          <w:sz w:val="26"/>
          <w:szCs w:val="26"/>
        </w:rPr>
        <w:t>interesting</w:t>
      </w:r>
      <w:r w:rsidR="00071406">
        <w:rPr>
          <w:rFonts w:ascii="Calibri" w:hAnsi="Calibri" w:cs="Calibri"/>
          <w:sz w:val="26"/>
          <w:szCs w:val="26"/>
        </w:rPr>
        <w:t xml:space="preserve"> from th</w:t>
      </w:r>
      <w:r w:rsidR="007320DB">
        <w:rPr>
          <w:rFonts w:ascii="Calibri" w:hAnsi="Calibri" w:cs="Calibri"/>
          <w:sz w:val="26"/>
          <w:szCs w:val="26"/>
        </w:rPr>
        <w:t>ese</w:t>
      </w:r>
      <w:r w:rsidR="00071406">
        <w:rPr>
          <w:rFonts w:ascii="Calibri" w:hAnsi="Calibri" w:cs="Calibri"/>
          <w:sz w:val="26"/>
          <w:szCs w:val="26"/>
        </w:rPr>
        <w:t xml:space="preserve"> passage</w:t>
      </w:r>
      <w:r w:rsidR="007320DB">
        <w:rPr>
          <w:rFonts w:ascii="Calibri" w:hAnsi="Calibri" w:cs="Calibri"/>
          <w:sz w:val="26"/>
          <w:szCs w:val="26"/>
        </w:rPr>
        <w:t>s</w:t>
      </w:r>
      <w:r w:rsidR="00071406">
        <w:rPr>
          <w:rFonts w:ascii="Calibri" w:hAnsi="Calibri" w:cs="Calibri"/>
          <w:sz w:val="26"/>
          <w:szCs w:val="26"/>
        </w:rPr>
        <w:t xml:space="preserve"> </w:t>
      </w:r>
      <w:r>
        <w:rPr>
          <w:rFonts w:ascii="Calibri" w:hAnsi="Calibri" w:cs="Calibri"/>
          <w:sz w:val="26"/>
          <w:szCs w:val="26"/>
        </w:rPr>
        <w:t>and why</w:t>
      </w:r>
      <w:r w:rsidRPr="001E58AE">
        <w:rPr>
          <w:rFonts w:ascii="Calibri" w:hAnsi="Calibri" w:cs="Calibri"/>
          <w:sz w:val="26"/>
          <w:szCs w:val="26"/>
        </w:rPr>
        <w:t>?</w:t>
      </w:r>
    </w:p>
    <w:p w14:paraId="461DCE19" w14:textId="77777777" w:rsidR="008907FF" w:rsidRDefault="008907FF" w:rsidP="008907FF">
      <w:pPr>
        <w:pStyle w:val="ListParagraph"/>
        <w:spacing w:after="0" w:line="240" w:lineRule="auto"/>
        <w:rPr>
          <w:rFonts w:ascii="Calibri" w:hAnsi="Calibri" w:cs="Calibri"/>
          <w:sz w:val="26"/>
          <w:szCs w:val="26"/>
        </w:rPr>
      </w:pPr>
    </w:p>
    <w:p w14:paraId="58BA166C" w14:textId="23D2D1CA" w:rsidR="00451052" w:rsidRDefault="00AE36CA" w:rsidP="00380473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sz w:val="26"/>
          <w:szCs w:val="26"/>
        </w:rPr>
      </w:pPr>
      <w:bookmarkStart w:id="0" w:name="_Hlk57893924"/>
      <w:r>
        <w:rPr>
          <w:rFonts w:ascii="Calibri" w:hAnsi="Calibri" w:cs="Calibri"/>
          <w:sz w:val="26"/>
          <w:szCs w:val="26"/>
        </w:rPr>
        <w:t xml:space="preserve">What </w:t>
      </w:r>
      <w:r w:rsidR="007E2D0B">
        <w:rPr>
          <w:rFonts w:ascii="Calibri" w:hAnsi="Calibri" w:cs="Calibri"/>
          <w:sz w:val="26"/>
          <w:szCs w:val="26"/>
        </w:rPr>
        <w:t>part did Jesus fulfill in creation?</w:t>
      </w:r>
    </w:p>
    <w:bookmarkEnd w:id="0"/>
    <w:p w14:paraId="3B543E3F" w14:textId="77777777" w:rsidR="00AE36CA" w:rsidRDefault="00AE36CA" w:rsidP="00AE36CA">
      <w:pPr>
        <w:pStyle w:val="ListParagraph"/>
        <w:rPr>
          <w:rFonts w:ascii="Calibri" w:hAnsi="Calibri" w:cs="Calibri"/>
          <w:sz w:val="26"/>
          <w:szCs w:val="26"/>
        </w:rPr>
      </w:pPr>
    </w:p>
    <w:p w14:paraId="6E5871C5" w14:textId="08E00A75" w:rsidR="00A00A7E" w:rsidRPr="00AE36CA" w:rsidRDefault="007E2D0B" w:rsidP="00AE36CA">
      <w:pPr>
        <w:pStyle w:val="ListParagraph"/>
        <w:numPr>
          <w:ilvl w:val="0"/>
          <w:numId w:val="1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 xml:space="preserve">Why is it important to recognize Jesus before Bethlehem? </w:t>
      </w:r>
    </w:p>
    <w:p w14:paraId="488356F7" w14:textId="77777777" w:rsidR="0014297F" w:rsidRPr="0014297F" w:rsidRDefault="0014297F" w:rsidP="0014297F">
      <w:pPr>
        <w:pStyle w:val="ListParagraph"/>
        <w:rPr>
          <w:rFonts w:ascii="Calibri" w:hAnsi="Calibri" w:cs="Calibri"/>
          <w:sz w:val="26"/>
          <w:szCs w:val="26"/>
        </w:rPr>
      </w:pPr>
    </w:p>
    <w:p w14:paraId="42D38ADF" w14:textId="3B0D8D54" w:rsidR="0014297F" w:rsidRDefault="003F7F1A" w:rsidP="00380473">
      <w:pPr>
        <w:pStyle w:val="ListParagraph"/>
        <w:numPr>
          <w:ilvl w:val="0"/>
          <w:numId w:val="1"/>
        </w:numPr>
        <w:spacing w:after="0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Why is it important that God the Creator became a man?</w:t>
      </w:r>
    </w:p>
    <w:p w14:paraId="564334BB" w14:textId="77777777" w:rsidR="00380473" w:rsidRDefault="00380473" w:rsidP="00380473">
      <w:pPr>
        <w:pStyle w:val="ListParagraph"/>
        <w:spacing w:after="0"/>
        <w:rPr>
          <w:rFonts w:ascii="Calibri" w:hAnsi="Calibri" w:cs="Calibri"/>
          <w:sz w:val="26"/>
          <w:szCs w:val="26"/>
        </w:rPr>
      </w:pPr>
    </w:p>
    <w:p w14:paraId="66C8160D" w14:textId="55739F40" w:rsidR="00B95D3D" w:rsidRDefault="000E70B7" w:rsidP="00B95D3D">
      <w:pPr>
        <w:pStyle w:val="NoSpacing"/>
        <w:numPr>
          <w:ilvl w:val="0"/>
          <w:numId w:val="1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>Wh</w:t>
      </w:r>
      <w:r w:rsidR="00AE36CA">
        <w:rPr>
          <w:rFonts w:ascii="Calibri" w:hAnsi="Calibri" w:cs="Calibri"/>
          <w:sz w:val="26"/>
          <w:szCs w:val="26"/>
        </w:rPr>
        <w:t xml:space="preserve">at </w:t>
      </w:r>
      <w:r w:rsidR="003F7F1A">
        <w:rPr>
          <w:rFonts w:ascii="Calibri" w:hAnsi="Calibri" w:cs="Calibri"/>
          <w:sz w:val="26"/>
          <w:szCs w:val="26"/>
        </w:rPr>
        <w:t xml:space="preserve">was </w:t>
      </w:r>
      <w:r w:rsidR="00392FF7">
        <w:rPr>
          <w:rFonts w:ascii="Calibri" w:hAnsi="Calibri" w:cs="Calibri"/>
          <w:sz w:val="26"/>
          <w:szCs w:val="26"/>
        </w:rPr>
        <w:t>promised that Jesus would be the champion over?</w:t>
      </w:r>
    </w:p>
    <w:p w14:paraId="17990B9D" w14:textId="77777777" w:rsidR="00B95D3D" w:rsidRPr="00B95D3D" w:rsidRDefault="00B95D3D" w:rsidP="00B95D3D">
      <w:pPr>
        <w:pStyle w:val="NoSpacing"/>
        <w:ind w:left="720"/>
        <w:rPr>
          <w:rFonts w:ascii="Calibri" w:hAnsi="Calibri" w:cs="Calibri"/>
          <w:sz w:val="26"/>
          <w:szCs w:val="26"/>
        </w:rPr>
      </w:pPr>
    </w:p>
    <w:p w14:paraId="2C773E9A" w14:textId="06183A5F" w:rsidR="008907FF" w:rsidRPr="006755F9" w:rsidRDefault="00B95D3D" w:rsidP="006755F9">
      <w:pPr>
        <w:pStyle w:val="NoSpacing"/>
        <w:numPr>
          <w:ilvl w:val="0"/>
          <w:numId w:val="1"/>
        </w:numPr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 xml:space="preserve">How </w:t>
      </w:r>
      <w:r w:rsidR="006755F9">
        <w:rPr>
          <w:rFonts w:ascii="Calibri" w:hAnsi="Calibri" w:cs="Calibri"/>
          <w:sz w:val="26"/>
          <w:szCs w:val="26"/>
        </w:rPr>
        <w:t>does Genesis 49 8-10 speak of Jesus?</w:t>
      </w:r>
    </w:p>
    <w:p w14:paraId="60EA1665" w14:textId="77777777" w:rsidR="007320DB" w:rsidRPr="007320DB" w:rsidRDefault="007320DB" w:rsidP="007320DB">
      <w:pPr>
        <w:pStyle w:val="NoSpacing"/>
        <w:ind w:left="720"/>
        <w:rPr>
          <w:rFonts w:ascii="Calibri" w:hAnsi="Calibri" w:cs="Calibri"/>
          <w:sz w:val="26"/>
          <w:szCs w:val="26"/>
        </w:rPr>
      </w:pPr>
    </w:p>
    <w:p w14:paraId="71D969DA" w14:textId="45235400" w:rsidR="008907FF" w:rsidRPr="006755F9" w:rsidRDefault="00112EF3" w:rsidP="006755F9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sz w:val="26"/>
          <w:szCs w:val="26"/>
        </w:rPr>
      </w:pPr>
      <w:r>
        <w:rPr>
          <w:rFonts w:ascii="Calibri" w:hAnsi="Calibri" w:cs="Calibri"/>
          <w:sz w:val="26"/>
          <w:szCs w:val="26"/>
        </w:rPr>
        <w:t xml:space="preserve">How </w:t>
      </w:r>
      <w:r w:rsidR="006755F9">
        <w:rPr>
          <w:rFonts w:ascii="Calibri" w:hAnsi="Calibri" w:cs="Calibri"/>
          <w:sz w:val="26"/>
          <w:szCs w:val="26"/>
        </w:rPr>
        <w:t>is it encouraging to us that Jesus has already been crowned?</w:t>
      </w:r>
    </w:p>
    <w:p w14:paraId="6C6105FB" w14:textId="77777777" w:rsidR="007320DB" w:rsidRPr="00D51443" w:rsidRDefault="007320DB" w:rsidP="007320DB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sz w:val="26"/>
          <w:szCs w:val="26"/>
        </w:rPr>
      </w:pPr>
    </w:p>
    <w:p w14:paraId="3CBEB50D" w14:textId="6A99DAE4" w:rsidR="008907FF" w:rsidRPr="00000DC7" w:rsidRDefault="008907FF" w:rsidP="008907FF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9D2407">
        <w:rPr>
          <w:rFonts w:ascii="Calibri" w:hAnsi="Calibri" w:cs="Calibri"/>
          <w:sz w:val="26"/>
          <w:szCs w:val="26"/>
        </w:rPr>
        <w:t>What don’t you understand about th</w:t>
      </w:r>
      <w:r w:rsidR="007E2D0B">
        <w:rPr>
          <w:rFonts w:ascii="Calibri" w:hAnsi="Calibri" w:cs="Calibri"/>
          <w:sz w:val="26"/>
          <w:szCs w:val="26"/>
        </w:rPr>
        <w:t>ese</w:t>
      </w:r>
      <w:r w:rsidRPr="009D2407">
        <w:rPr>
          <w:rFonts w:ascii="Calibri" w:hAnsi="Calibri" w:cs="Calibri"/>
          <w:sz w:val="26"/>
          <w:szCs w:val="26"/>
        </w:rPr>
        <w:t xml:space="preserve"> passage</w:t>
      </w:r>
      <w:r w:rsidR="007E2D0B">
        <w:rPr>
          <w:rFonts w:ascii="Calibri" w:hAnsi="Calibri" w:cs="Calibri"/>
          <w:sz w:val="26"/>
          <w:szCs w:val="26"/>
        </w:rPr>
        <w:t>s</w:t>
      </w:r>
      <w:r w:rsidRPr="009D2407">
        <w:rPr>
          <w:rFonts w:ascii="Calibri" w:hAnsi="Calibri" w:cs="Calibri"/>
          <w:sz w:val="26"/>
          <w:szCs w:val="26"/>
        </w:rPr>
        <w:t xml:space="preserve">? </w:t>
      </w:r>
    </w:p>
    <w:p w14:paraId="7B347A14" w14:textId="77777777" w:rsidR="008907FF" w:rsidRPr="00000DC7" w:rsidRDefault="008907FF" w:rsidP="008907FF">
      <w:pPr>
        <w:pStyle w:val="ListParagraph"/>
        <w:rPr>
          <w:rFonts w:ascii="Calibri" w:eastAsia="Times New Roman" w:hAnsi="Calibri" w:cs="Calibri"/>
          <w:sz w:val="26"/>
          <w:szCs w:val="26"/>
        </w:rPr>
      </w:pPr>
    </w:p>
    <w:p w14:paraId="213A362A" w14:textId="0179C7D7" w:rsidR="00B43E85" w:rsidRDefault="008907FF" w:rsidP="0014297F">
      <w:pPr>
        <w:pStyle w:val="ListParagraph"/>
        <w:numPr>
          <w:ilvl w:val="0"/>
          <w:numId w:val="1"/>
        </w:numPr>
        <w:spacing w:after="0" w:line="240" w:lineRule="auto"/>
      </w:pPr>
      <w:r w:rsidRPr="00000DC7">
        <w:rPr>
          <w:rFonts w:ascii="Calibri" w:eastAsia="Times New Roman" w:hAnsi="Calibri" w:cs="Calibri"/>
          <w:sz w:val="26"/>
          <w:szCs w:val="26"/>
        </w:rPr>
        <w:t xml:space="preserve">What </w:t>
      </w:r>
      <w:r w:rsidR="007E2D0B">
        <w:rPr>
          <w:rFonts w:ascii="Calibri" w:eastAsia="Times New Roman" w:hAnsi="Calibri" w:cs="Calibri"/>
          <w:sz w:val="26"/>
          <w:szCs w:val="26"/>
        </w:rPr>
        <w:t>are</w:t>
      </w:r>
      <w:r w:rsidR="0040206A">
        <w:rPr>
          <w:rFonts w:ascii="Calibri" w:eastAsia="Times New Roman" w:hAnsi="Calibri" w:cs="Calibri"/>
          <w:sz w:val="26"/>
          <w:szCs w:val="26"/>
        </w:rPr>
        <w:t xml:space="preserve"> th</w:t>
      </w:r>
      <w:r w:rsidR="007E2D0B">
        <w:rPr>
          <w:rFonts w:ascii="Calibri" w:eastAsia="Times New Roman" w:hAnsi="Calibri" w:cs="Calibri"/>
          <w:sz w:val="26"/>
          <w:szCs w:val="26"/>
        </w:rPr>
        <w:t>ese</w:t>
      </w:r>
      <w:r w:rsidR="0040206A">
        <w:rPr>
          <w:rFonts w:ascii="Calibri" w:eastAsia="Times New Roman" w:hAnsi="Calibri" w:cs="Calibri"/>
          <w:sz w:val="26"/>
          <w:szCs w:val="26"/>
        </w:rPr>
        <w:t xml:space="preserve"> passage</w:t>
      </w:r>
      <w:r w:rsidR="007E2D0B">
        <w:rPr>
          <w:rFonts w:ascii="Calibri" w:eastAsia="Times New Roman" w:hAnsi="Calibri" w:cs="Calibri"/>
          <w:sz w:val="26"/>
          <w:szCs w:val="26"/>
        </w:rPr>
        <w:t>s</w:t>
      </w:r>
      <w:r w:rsidR="0040206A">
        <w:rPr>
          <w:rFonts w:ascii="Calibri" w:eastAsia="Times New Roman" w:hAnsi="Calibri" w:cs="Calibri"/>
          <w:sz w:val="26"/>
          <w:szCs w:val="26"/>
        </w:rPr>
        <w:t xml:space="preserve"> </w:t>
      </w:r>
      <w:r w:rsidRPr="00000DC7">
        <w:rPr>
          <w:rFonts w:ascii="Calibri" w:eastAsia="Times New Roman" w:hAnsi="Calibri" w:cs="Calibri"/>
          <w:sz w:val="26"/>
          <w:szCs w:val="26"/>
        </w:rPr>
        <w:t>encouraging me to change in my attitudes or actions?</w:t>
      </w:r>
    </w:p>
    <w:sectPr w:rsidR="00B43E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4DF0DB8"/>
    <w:multiLevelType w:val="hybridMultilevel"/>
    <w:tmpl w:val="CED4420C"/>
    <w:lvl w:ilvl="0" w:tplc="CF44DADC">
      <w:start w:val="1"/>
      <w:numFmt w:val="upperRoman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9143E6"/>
    <w:multiLevelType w:val="hybridMultilevel"/>
    <w:tmpl w:val="B268DF94"/>
    <w:lvl w:ilvl="0" w:tplc="A36012E6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tDA0sDAzNDK0tDRW0lEKTi0uzszPAykwqgUAGrTBFCwAAAA="/>
  </w:docVars>
  <w:rsids>
    <w:rsidRoot w:val="008907FF"/>
    <w:rsid w:val="000151E8"/>
    <w:rsid w:val="000357D2"/>
    <w:rsid w:val="00052FD6"/>
    <w:rsid w:val="000600F1"/>
    <w:rsid w:val="00065C9D"/>
    <w:rsid w:val="00071406"/>
    <w:rsid w:val="000773E1"/>
    <w:rsid w:val="000B66CF"/>
    <w:rsid w:val="000E70B7"/>
    <w:rsid w:val="000F0A11"/>
    <w:rsid w:val="000F32CB"/>
    <w:rsid w:val="00112EF3"/>
    <w:rsid w:val="0011633A"/>
    <w:rsid w:val="00122B16"/>
    <w:rsid w:val="001425FB"/>
    <w:rsid w:val="0014297F"/>
    <w:rsid w:val="00150648"/>
    <w:rsid w:val="00155B2B"/>
    <w:rsid w:val="00164CC3"/>
    <w:rsid w:val="001769E8"/>
    <w:rsid w:val="001778A5"/>
    <w:rsid w:val="001D15F4"/>
    <w:rsid w:val="00226A66"/>
    <w:rsid w:val="00234F70"/>
    <w:rsid w:val="0025100D"/>
    <w:rsid w:val="00287F7C"/>
    <w:rsid w:val="00294237"/>
    <w:rsid w:val="002B4C7C"/>
    <w:rsid w:val="002C319E"/>
    <w:rsid w:val="002C4A90"/>
    <w:rsid w:val="002F1B18"/>
    <w:rsid w:val="0034310E"/>
    <w:rsid w:val="00380473"/>
    <w:rsid w:val="00381B79"/>
    <w:rsid w:val="00391C94"/>
    <w:rsid w:val="00392FF7"/>
    <w:rsid w:val="003B0B84"/>
    <w:rsid w:val="003B1CF8"/>
    <w:rsid w:val="003C1EEB"/>
    <w:rsid w:val="003F7F1A"/>
    <w:rsid w:val="0040206A"/>
    <w:rsid w:val="0041172F"/>
    <w:rsid w:val="00424998"/>
    <w:rsid w:val="0042557B"/>
    <w:rsid w:val="00451052"/>
    <w:rsid w:val="0045151A"/>
    <w:rsid w:val="004B1FC8"/>
    <w:rsid w:val="005278DE"/>
    <w:rsid w:val="00550FE5"/>
    <w:rsid w:val="00583AD0"/>
    <w:rsid w:val="005B2673"/>
    <w:rsid w:val="005C55D0"/>
    <w:rsid w:val="00614F80"/>
    <w:rsid w:val="00644C47"/>
    <w:rsid w:val="006755F9"/>
    <w:rsid w:val="006937B2"/>
    <w:rsid w:val="006A7E5F"/>
    <w:rsid w:val="006B0F03"/>
    <w:rsid w:val="006D2597"/>
    <w:rsid w:val="006F0953"/>
    <w:rsid w:val="006F0C66"/>
    <w:rsid w:val="006F53E0"/>
    <w:rsid w:val="00714C89"/>
    <w:rsid w:val="007320DB"/>
    <w:rsid w:val="0077683B"/>
    <w:rsid w:val="007B5EA9"/>
    <w:rsid w:val="007E2D0B"/>
    <w:rsid w:val="00817294"/>
    <w:rsid w:val="008367FC"/>
    <w:rsid w:val="0084059A"/>
    <w:rsid w:val="00863389"/>
    <w:rsid w:val="00867EB4"/>
    <w:rsid w:val="00883FF9"/>
    <w:rsid w:val="008907FF"/>
    <w:rsid w:val="008D0EA4"/>
    <w:rsid w:val="008D6471"/>
    <w:rsid w:val="008E47CB"/>
    <w:rsid w:val="00923EFC"/>
    <w:rsid w:val="00936357"/>
    <w:rsid w:val="0094027A"/>
    <w:rsid w:val="009A2FC3"/>
    <w:rsid w:val="009B7F38"/>
    <w:rsid w:val="00A00A7E"/>
    <w:rsid w:val="00A1340C"/>
    <w:rsid w:val="00A231DF"/>
    <w:rsid w:val="00A57589"/>
    <w:rsid w:val="00AC1142"/>
    <w:rsid w:val="00AD5F6D"/>
    <w:rsid w:val="00AE36CA"/>
    <w:rsid w:val="00AE71A7"/>
    <w:rsid w:val="00B316B4"/>
    <w:rsid w:val="00B43E85"/>
    <w:rsid w:val="00B52208"/>
    <w:rsid w:val="00B62BF9"/>
    <w:rsid w:val="00B902E6"/>
    <w:rsid w:val="00B95D3D"/>
    <w:rsid w:val="00BB3030"/>
    <w:rsid w:val="00BE04DC"/>
    <w:rsid w:val="00BF35FC"/>
    <w:rsid w:val="00BF4C4C"/>
    <w:rsid w:val="00C60E9F"/>
    <w:rsid w:val="00C90B95"/>
    <w:rsid w:val="00CB7487"/>
    <w:rsid w:val="00CC4599"/>
    <w:rsid w:val="00D05BC8"/>
    <w:rsid w:val="00D4380E"/>
    <w:rsid w:val="00D51443"/>
    <w:rsid w:val="00D64825"/>
    <w:rsid w:val="00DB5081"/>
    <w:rsid w:val="00DD0591"/>
    <w:rsid w:val="00DD157C"/>
    <w:rsid w:val="00DE2C01"/>
    <w:rsid w:val="00DF1916"/>
    <w:rsid w:val="00DF7498"/>
    <w:rsid w:val="00E253C7"/>
    <w:rsid w:val="00EA1A86"/>
    <w:rsid w:val="00EA47AA"/>
    <w:rsid w:val="00EB2482"/>
    <w:rsid w:val="00ED077F"/>
    <w:rsid w:val="00F40DC6"/>
    <w:rsid w:val="00F72847"/>
    <w:rsid w:val="00F94C9A"/>
    <w:rsid w:val="00F969B3"/>
    <w:rsid w:val="00FE2E40"/>
    <w:rsid w:val="00FF4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5C4ED"/>
  <w15:chartTrackingRefBased/>
  <w15:docId w15:val="{3663E304-3A7B-4385-B7A1-9C5319584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7FF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07F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90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907F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 Cottrell</dc:creator>
  <cp:keywords/>
  <dc:description/>
  <cp:lastModifiedBy>Jared Humphreys</cp:lastModifiedBy>
  <cp:revision>2</cp:revision>
  <cp:lastPrinted>2020-12-01T12:59:00Z</cp:lastPrinted>
  <dcterms:created xsi:type="dcterms:W3CDTF">2020-12-13T17:10:00Z</dcterms:created>
  <dcterms:modified xsi:type="dcterms:W3CDTF">2020-12-13T17:10:00Z</dcterms:modified>
</cp:coreProperties>
</file>